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8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h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.0 (5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m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.0 (4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tro/Preferisco non specif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40.8, 6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0 (2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d-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 (1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d-ov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0 (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d e is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.0 (3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ssun tit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cenza element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cenza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ploma di qualifica professionale (2-3 ann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ploma di maturità (4-5 ann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.0 (4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urea triennale di I livel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urea specialistica/magistrale di II livello o laurea a ciclo unico (4-5 ann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.0 (2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/scuola di specializzazione post la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ttorato di ricer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-perceived social 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 - Al fondo della nostra societ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0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.0 (2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.0 (2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.0 (2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0 (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 - Al vertice della nostra societ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 sapr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 (3.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9T14:36:26Z</dcterms:created>
  <dcterms:modified xsi:type="dcterms:W3CDTF">2024-04-09T14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